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herbe coupé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/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2,4-dimethylcyclohex- 3-ene-1-carbaldehyde, nerol, α-hexylcinnamaldehyde, linalool, LIMONENE, linalyl acetate, citronellol, methyl non-2-ynoat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-dimethylcyclohex-3-ene-1-carb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8039-49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8-264-1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3-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non-2-y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1-80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909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600 mg/kg)</w:t>
              <w:br/>
              <w:t>Skin Irrit. 2, H315</w:t>
              <w:br/>
              <w:t>Skin Sens. 1A, H317</w:t>
              <w:br/>
              <w:t>Aquatic Acute 1, H400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de peso corporal Animal: rat, Animal sex: male, Guideline: OECD Guideline 401 (Acute Oral Toxicity), 95% CL: 3400 - 5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220 mg/kg de peso corporal Animal: ra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herbe coupé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1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3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herbe coupé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4-dimethylcyclohex-3-ene-1-carbaldehyde (68039-49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4-dimethylcyclohex-3-ene-1-carbaldehyde ; nerol ; linalool ; d-limonene ; linal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-dimethylcyclohex-3-ene-1-carbaldehyd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icity (oral), Category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2,4-dimethylcyclohex- 3-ene-1-carbaldehyde, nerol, α-hexylcinnamaldehyde, linalool, LIMONENE, linalyl acetate, citronellol, methyl non-2-ynoat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1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1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herbe coupé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herbe coupé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1/04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BFE38FE-BE15-455A-A4E4-C297ECEC6A93}"/>
</file>

<file path=customXml/itemProps3.xml><?xml version="1.0" encoding="utf-8"?>
<ds:datastoreItem xmlns:ds="http://schemas.openxmlformats.org/officeDocument/2006/customXml" ds:itemID="{4B905BF1-8D07-4FE2-B80A-93BA8738EE64}"/>
</file>

<file path=customXml/itemProps4.xml><?xml version="1.0" encoding="utf-8"?>
<ds:datastoreItem xmlns:ds="http://schemas.openxmlformats.org/officeDocument/2006/customXml" ds:itemID="{E635C2C4-3A2C-4E34-9A0A-EBAFC9BCC06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